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3D9" w:rsidRDefault="00E303D9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bookmarkStart w:id="0" w:name="_GoBack"/>
      <w:bookmarkEnd w:id="0"/>
    </w:p>
    <w:p w:rsidR="00E303D9" w:rsidRDefault="00A4337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Agenda</w:t>
      </w:r>
    </w:p>
    <w:p w:rsidR="00E303D9" w:rsidRDefault="00A4337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LRES PTA General Membership Meeting</w:t>
      </w:r>
    </w:p>
    <w:p w:rsidR="00E303D9" w:rsidRDefault="00A4337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November 10</w:t>
      </w:r>
      <w:r>
        <w:rPr>
          <w:rFonts w:ascii="Arial" w:eastAsia="Arial" w:hAnsi="Arial" w:cs="Arial"/>
          <w:b/>
          <w:color w:val="000000"/>
          <w:sz w:val="24"/>
          <w:szCs w:val="24"/>
        </w:rPr>
        <w:t>, 2020</w:t>
      </w:r>
    </w:p>
    <w:p w:rsidR="00E303D9" w:rsidRDefault="00E303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440" w:type="dxa"/>
        <w:tblLayout w:type="fixed"/>
        <w:tblLook w:val="0400" w:firstRow="0" w:lastRow="0" w:firstColumn="0" w:lastColumn="0" w:noHBand="0" w:noVBand="1"/>
      </w:tblPr>
      <w:tblGrid>
        <w:gridCol w:w="6200"/>
        <w:gridCol w:w="3240"/>
      </w:tblGrid>
      <w:tr w:rsidR="00E303D9"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Call to Order, Welcome and Housekeeping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6:30</w:t>
            </w: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-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6:35pm</w:t>
            </w:r>
          </w:p>
        </w:tc>
      </w:tr>
      <w:tr w:rsidR="00E303D9"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Approval of Past Minutes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6:35-6:40pm</w:t>
            </w:r>
          </w:p>
        </w:tc>
      </w:tr>
      <w:tr w:rsidR="00E303D9">
        <w:trPr>
          <w:trHeight w:val="22"/>
        </w:trPr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Welcome Dekalb Leadership!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6:40-</w:t>
            </w:r>
            <w:r>
              <w:rPr>
                <w:rFonts w:ascii="Arial" w:eastAsia="Arial" w:hAnsi="Arial" w:cs="Arial"/>
                <w:sz w:val="24"/>
                <w:szCs w:val="24"/>
              </w:rPr>
              <w:t>6:55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pm</w:t>
            </w:r>
          </w:p>
        </w:tc>
      </w:tr>
      <w:tr w:rsidR="00E303D9">
        <w:trPr>
          <w:trHeight w:val="22"/>
        </w:trPr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Questions from our Community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6:</w:t>
            </w:r>
            <w:r>
              <w:rPr>
                <w:rFonts w:ascii="Arial" w:eastAsia="Arial" w:hAnsi="Arial" w:cs="Arial"/>
                <w:sz w:val="24"/>
                <w:szCs w:val="24"/>
              </w:rPr>
              <w:t>5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5-</w:t>
            </w:r>
            <w:r>
              <w:rPr>
                <w:rFonts w:ascii="Arial" w:eastAsia="Arial" w:hAnsi="Arial" w:cs="Arial"/>
                <w:sz w:val="24"/>
                <w:szCs w:val="24"/>
              </w:rPr>
              <w:t>7:10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pm</w:t>
            </w:r>
          </w:p>
        </w:tc>
      </w:tr>
      <w:tr w:rsidR="00E303D9"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TA Executive Committee Update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:10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-7:15pm</w:t>
            </w:r>
          </w:p>
        </w:tc>
      </w:tr>
      <w:tr w:rsidR="00E303D9"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Principal’s Report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7:15-7:30pm</w:t>
            </w:r>
          </w:p>
        </w:tc>
      </w:tr>
      <w:tr w:rsidR="00E303D9">
        <w:tc>
          <w:tcPr>
            <w:tcW w:w="6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Adjournment</w:t>
            </w:r>
          </w:p>
        </w:tc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03D9" w:rsidRDefault="00A43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7:30-7:35pm</w:t>
            </w:r>
          </w:p>
        </w:tc>
      </w:tr>
    </w:tbl>
    <w:p w:rsidR="00E303D9" w:rsidRDefault="00E303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303D9" w:rsidRDefault="00A433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gjdgxs" w:colFirst="0" w:colLast="0"/>
      <w:bookmarkEnd w:id="1"/>
      <w:r>
        <w:rPr>
          <w:rFonts w:ascii="Arial" w:eastAsia="Arial" w:hAnsi="Arial" w:cs="Arial"/>
          <w:b/>
          <w:color w:val="000000"/>
          <w:sz w:val="24"/>
          <w:szCs w:val="24"/>
        </w:rPr>
        <w:t>Upcoming events: (see PTA calendar: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hyperlink r:id="rId7">
        <w:r>
          <w:rPr>
            <w:rFonts w:ascii="Arial" w:eastAsia="Arial" w:hAnsi="Arial" w:cs="Arial"/>
            <w:color w:val="1155CC"/>
            <w:sz w:val="24"/>
            <w:szCs w:val="24"/>
            <w:u w:val="single"/>
          </w:rPr>
          <w:t>https://www.laurelridgeelementary.com/calendar</w:t>
        </w:r>
      </w:hyperlink>
      <w:r>
        <w:rPr>
          <w:rFonts w:ascii="Arial" w:eastAsia="Arial" w:hAnsi="Arial" w:cs="Arial"/>
          <w:color w:val="000000"/>
          <w:sz w:val="24"/>
          <w:szCs w:val="24"/>
        </w:rPr>
        <w:t>)</w:t>
      </w:r>
    </w:p>
    <w:p w:rsidR="00E303D9" w:rsidRDefault="00E303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303D9" w:rsidRDefault="00A4337F">
      <w:pPr>
        <w:spacing w:after="0" w:line="240" w:lineRule="auto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Upcoming Dates</w:t>
      </w:r>
    </w:p>
    <w:p w:rsidR="00E303D9" w:rsidRDefault="00E303D9">
      <w:pPr>
        <w:spacing w:after="0" w:line="240" w:lineRule="auto"/>
        <w:rPr>
          <w:rFonts w:ascii="Arial" w:eastAsia="Arial" w:hAnsi="Arial" w:cs="Arial"/>
        </w:rPr>
      </w:pPr>
    </w:p>
    <w:p w:rsidR="00E303D9" w:rsidRDefault="00A4337F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ook Fair - November 6th-November 19th, 2020</w:t>
      </w:r>
    </w:p>
    <w:p w:rsidR="00E303D9" w:rsidRDefault="00A4337F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are Closet Supply Drive - November 10th-13th and November 16th-19th, 2020</w:t>
      </w:r>
    </w:p>
    <w:p w:rsidR="00E303D9" w:rsidRDefault="00A4337F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astic Bag and Film Recycling - November 10th-13th and November 16th-19th, 2020</w:t>
      </w:r>
    </w:p>
    <w:p w:rsidR="00E303D9" w:rsidRDefault="00A4337F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acher Thank You Video Submissions - November 10th-November 18th, 2020</w:t>
      </w:r>
    </w:p>
    <w:p w:rsidR="00E303D9" w:rsidRDefault="00A4337F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anksgiving Break - November 23rd-November 27th, 2020</w:t>
      </w:r>
    </w:p>
    <w:p w:rsidR="00E303D9" w:rsidRDefault="00A4337F">
      <w:pPr>
        <w:spacing w:after="0" w:line="240" w:lineRule="auto"/>
      </w:pP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color w:val="000000"/>
        </w:rPr>
        <w:br/>
      </w:r>
    </w:p>
    <w:sectPr w:rsidR="00E303D9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337F" w:rsidRDefault="00A4337F">
      <w:pPr>
        <w:spacing w:after="0" w:line="240" w:lineRule="auto"/>
      </w:pPr>
      <w:r>
        <w:separator/>
      </w:r>
    </w:p>
  </w:endnote>
  <w:endnote w:type="continuationSeparator" w:id="0">
    <w:p w:rsidR="00A4337F" w:rsidRDefault="00A43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337F" w:rsidRDefault="00A4337F">
      <w:pPr>
        <w:spacing w:after="0" w:line="240" w:lineRule="auto"/>
      </w:pPr>
      <w:r>
        <w:separator/>
      </w:r>
    </w:p>
  </w:footnote>
  <w:footnote w:type="continuationSeparator" w:id="0">
    <w:p w:rsidR="00A4337F" w:rsidRDefault="00A433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3D9" w:rsidRDefault="00A4337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>
          <wp:extent cx="1429959" cy="1076117"/>
          <wp:effectExtent l="0" t="0" r="0" b="0"/>
          <wp:docPr id="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29959" cy="10761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E1MTY1MDYHAiUdpeDU4uLM/DyQAsNaAIbHlyssAAAA"/>
  </w:docVars>
  <w:rsids>
    <w:rsidRoot w:val="00E303D9"/>
    <w:rsid w:val="00A4337F"/>
    <w:rsid w:val="00E303D9"/>
    <w:rsid w:val="00F3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3F25E6-6E6F-4713-B6D7-F1FA68A2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C53B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53BB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BBF"/>
  </w:style>
  <w:style w:type="paragraph" w:styleId="Footer">
    <w:name w:val="footer"/>
    <w:basedOn w:val="Normal"/>
    <w:link w:val="FooterChar"/>
    <w:uiPriority w:val="99"/>
    <w:unhideWhenUsed/>
    <w:rsid w:val="00C53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BBF"/>
  </w:style>
  <w:style w:type="paragraph" w:styleId="ListParagraph">
    <w:name w:val="List Paragraph"/>
    <w:basedOn w:val="Normal"/>
    <w:uiPriority w:val="34"/>
    <w:qFormat/>
    <w:rsid w:val="00C53BB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aurelridgeelementary.com/calenda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VKxccoHF+zonlDfNnEtNvHq8uKg==">AMUW2mUBpVTd4EXI71hsA4lolFtfXjuWR1IKjoCnwtD/GoDS2IuIHd/CNqwRfawgLoHsGQjqErUx+slufTa+2VsEUzqK2RYNOV041Ovzna3dwO7j3+uK/bmu1b11yBPVSDz/R1gVIWr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la, Maria G.</dc:creator>
  <cp:lastModifiedBy>Davila, Maria G.</cp:lastModifiedBy>
  <cp:revision>2</cp:revision>
  <dcterms:created xsi:type="dcterms:W3CDTF">2020-11-10T12:22:00Z</dcterms:created>
  <dcterms:modified xsi:type="dcterms:W3CDTF">2020-11-10T12:22:00Z</dcterms:modified>
</cp:coreProperties>
</file>